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I</w:t>
      </w:r>
      <w:r>
        <w:t xml:space="preserve"> </w:t>
      </w:r>
      <w:r>
        <w:t xml:space="preserve">DAC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10-01-2020-10-15</w:t>
      </w:r>
    </w:p>
    <w:p>
      <w:pPr>
        <w:pStyle w:val="Author"/>
      </w:pPr>
      <w:r>
        <w:t xml:space="preserve">hoyi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CI DAC Data Access Committee (DAC) currently manages 0 data access requests (DARs) for access to 0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10-01 and 2020-10-15 the DAC reviewed 675 DARs. Of these, 574 were accepted while 94 were rejected. The average amount of time from when the Principle Investigator (PI) submited a DAR to the final decision by the DAC was 0 days. The average time to an accepted decision was 4.40991216608595 days, while the average time to a rejected decision was 10.0265218676123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CI DAC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C:/Users/chuh5/Desktop/development/DAC-Report/report/tes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Heading1"/>
      </w:pPr>
      <w:bookmarkStart w:id="22" w:name="study-registrations"/>
      <w:r>
        <w:t xml:space="preserve">2	Study Registrations</w:t>
      </w:r>
      <w:bookmarkEnd w:id="22"/>
    </w:p>
    <w:p>
      <w:pPr>
        <w:pStyle w:val="FirstParagraph"/>
      </w:pPr>
      <w:r>
        <w:t xml:space="preserve">This report was prepared using the DACReportingTool package for R, build 0.0.1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I DAC Data Access Committee dbGaP Activity Report 2020-10-01-2020-10-15</dc:title>
  <dc:creator>hoyin</dc:creator>
  <cp:keywords/>
  <dcterms:created xsi:type="dcterms:W3CDTF">2020-10-29T21:18:17Z</dcterms:created>
  <dcterms:modified xsi:type="dcterms:W3CDTF">2020-10-29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Octo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